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Allison Mallory</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lison</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llory</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5 S Chandler Ave Elmhurst 60126-3559</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gentles@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62366228</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